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2D421A" w14:textId="5EC60D58" w:rsidR="00724B17" w:rsidRDefault="003659AA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F7F371F" wp14:editId="1E72623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4761914" cy="2525151"/>
                <wp:effectExtent l="0" t="0" r="635" b="889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61914" cy="2525151"/>
                          <a:chOff x="0" y="0"/>
                          <a:chExt cx="5739324" cy="3959225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FIGURE A-l. Frequency of health literacy publications by country (2011).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1190" cy="3692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" name="Text Box 1"/>
                        <wps:cNvSpPr txBox="1"/>
                        <wps:spPr>
                          <a:xfrm>
                            <a:off x="28134" y="3692525"/>
                            <a:ext cx="571119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32269A6" w14:textId="77777777" w:rsidR="003659AA" w:rsidRPr="00FB3265" w:rsidRDefault="003659AA" w:rsidP="003659AA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fldSimple w:instr=" SEQ Figure \* ARABIC ">
                                <w:r>
                                  <w:rPr>
                                    <w:noProof/>
                                  </w:rPr>
                                  <w:t>1</w:t>
                                </w:r>
                              </w:fldSimple>
                              <w:r>
                                <w:t xml:space="preserve"> Frequency of Health Literacy Publications by Country (2011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7F371F" id="Group 4" o:spid="_x0000_s1026" style="position:absolute;margin-left:0;margin-top:0;width:374.95pt;height:198.85pt;z-index:251659264;mso-width-relative:margin;mso-height-relative:margin" coordsize="57393,3959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alt="FIGURE A-l. Frequency of health literacy publications by country (2011)." style="position:absolute;width:57111;height:36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">
                  <v:imagedata r:id="rId5" o:title="FIGURE A-l. Frequency of health literacy publications by country (2011)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left:281;top:36925;width:5711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" stroked="f">
                  <v:textbox inset="0,0,0,0">
                    <w:txbxContent>
                      <w:p w14:paraId="632269A6" w14:textId="77777777" w:rsidR="003659AA" w:rsidRPr="00FB3265" w:rsidRDefault="003659AA" w:rsidP="003659AA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1</w:t>
                        </w:r>
                        <w:r>
                          <w:fldChar w:fldCharType="end"/>
                        </w:r>
                        <w:r>
                          <w:t xml:space="preserve"> Frequency of Health Literacy Publications by Country (2011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EFADC81" w14:textId="3E5334F9" w:rsidR="003659AA" w:rsidRDefault="003659AA"/>
    <w:p w14:paraId="19241711" w14:textId="18959C27" w:rsidR="003659AA" w:rsidRDefault="003659AA"/>
    <w:p w14:paraId="3E9447C1" w14:textId="59918ACF" w:rsidR="003659AA" w:rsidRDefault="003659AA"/>
    <w:p w14:paraId="3F86FCEB" w14:textId="38A1956B" w:rsidR="003659AA" w:rsidRDefault="003659AA"/>
    <w:p w14:paraId="29EDFFBE" w14:textId="2A78D5A5" w:rsidR="003659AA" w:rsidRDefault="003659AA"/>
    <w:p w14:paraId="78A8E890" w14:textId="02EEE36A" w:rsidR="003659AA" w:rsidRDefault="003659AA"/>
    <w:p w14:paraId="2196F9CE" w14:textId="37FA1254" w:rsidR="003659AA" w:rsidRDefault="003659AA"/>
    <w:p w14:paraId="0F9DFDBB" w14:textId="3B1BA0E9" w:rsidR="003659AA" w:rsidRDefault="003659AA"/>
    <w:p w14:paraId="2DF8EA68" w14:textId="41455081" w:rsidR="003659AA" w:rsidRDefault="003659AA"/>
    <w:p w14:paraId="1B2E2B99" w14:textId="1B7CE378" w:rsidR="003659AA" w:rsidRDefault="003659AA">
      <w:r>
        <w:rPr>
          <w:noProof/>
        </w:rPr>
        <w:drawing>
          <wp:anchor distT="0" distB="0" distL="114300" distR="114300" simplePos="0" relativeHeight="251661312" behindDoc="1" locked="0" layoutInCell="1" allowOverlap="1" wp14:anchorId="43779EC8" wp14:editId="5F132D2E">
            <wp:simplePos x="0" y="0"/>
            <wp:positionH relativeFrom="margin">
              <wp:posOffset>0</wp:posOffset>
            </wp:positionH>
            <wp:positionV relativeFrom="paragraph">
              <wp:posOffset>288290</wp:posOffset>
            </wp:positionV>
            <wp:extent cx="4888230" cy="3172460"/>
            <wp:effectExtent l="0" t="0" r="7620" b="8890"/>
            <wp:wrapTight wrapText="bothSides">
              <wp:wrapPolygon edited="0">
                <wp:start x="0" y="0"/>
                <wp:lineTo x="0" y="21531"/>
                <wp:lineTo x="21549" y="21531"/>
                <wp:lineTo x="2154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8230" cy="317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12F3AE7" w14:textId="2BF36E43" w:rsidR="00EF7D67" w:rsidRPr="00EF7D67" w:rsidRDefault="00EF7D67" w:rsidP="00EF7D67"/>
    <w:p w14:paraId="34D9B89D" w14:textId="1F8C2253" w:rsidR="00EF7D67" w:rsidRPr="00EF7D67" w:rsidRDefault="00EF7D67" w:rsidP="00EF7D67"/>
    <w:p w14:paraId="5E0D81F9" w14:textId="474013A9" w:rsidR="00EF7D67" w:rsidRPr="00EF7D67" w:rsidRDefault="00EF7D67" w:rsidP="00EF7D67"/>
    <w:p w14:paraId="003F0AF2" w14:textId="0D93A382" w:rsidR="00EF7D67" w:rsidRPr="00EF7D67" w:rsidRDefault="00EF7D67" w:rsidP="00EF7D67"/>
    <w:p w14:paraId="73F4718A" w14:textId="03B4B600" w:rsidR="00EF7D67" w:rsidRPr="00EF7D67" w:rsidRDefault="00EF7D67" w:rsidP="00EF7D67"/>
    <w:p w14:paraId="46B6D539" w14:textId="6F1EC086" w:rsidR="00EF7D67" w:rsidRPr="00EF7D67" w:rsidRDefault="00EF7D67" w:rsidP="00EF7D67"/>
    <w:p w14:paraId="09CCC633" w14:textId="0FDC4D33" w:rsidR="00EF7D67" w:rsidRPr="00EF7D67" w:rsidRDefault="00EF7D67" w:rsidP="00EF7D67"/>
    <w:p w14:paraId="118A599F" w14:textId="039CF62B" w:rsidR="00EF7D67" w:rsidRPr="00EF7D67" w:rsidRDefault="00EF7D67" w:rsidP="00EF7D67"/>
    <w:p w14:paraId="379C7516" w14:textId="08449FF1" w:rsidR="00EF7D67" w:rsidRPr="00EF7D67" w:rsidRDefault="00EF7D67" w:rsidP="00EF7D67"/>
    <w:p w14:paraId="4BB896F3" w14:textId="0383BD2D" w:rsidR="00EF7D67" w:rsidRPr="00EF7D67" w:rsidRDefault="00EF7D67" w:rsidP="00EF7D67"/>
    <w:p w14:paraId="6FFD131A" w14:textId="5AD2CFA5" w:rsidR="00EF7D67" w:rsidRPr="00EF7D67" w:rsidRDefault="00EF7D67" w:rsidP="00EF7D67"/>
    <w:p w14:paraId="6474C8E0" w14:textId="6F4B34B4" w:rsidR="00EF7D67" w:rsidRPr="00EF7D67" w:rsidRDefault="00EF7D67" w:rsidP="00EF7D67"/>
    <w:p w14:paraId="3331DCD8" w14:textId="1AF22343" w:rsidR="00EF7D67" w:rsidRPr="00EF7D67" w:rsidRDefault="00EF7D67" w:rsidP="00EF7D67"/>
    <w:p w14:paraId="563F7E2E" w14:textId="09CE7B9F" w:rsidR="00EF7D67" w:rsidRPr="00EF7D67" w:rsidRDefault="00EF7D67" w:rsidP="00EF7D67">
      <w:r>
        <w:rPr>
          <w:noProof/>
        </w:rPr>
        <w:lastRenderedPageBreak/>
        <w:drawing>
          <wp:inline distT="0" distB="0" distL="0" distR="0" wp14:anchorId="71C0EE36" wp14:editId="202014E6">
            <wp:extent cx="5584825" cy="2096135"/>
            <wp:effectExtent l="0" t="0" r="0" b="0"/>
            <wp:docPr id="5" name="Picture 5" descr="Examples of Relationshi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xamples of Relationship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4825" cy="2096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6464D" w14:textId="4933F507" w:rsidR="00EF7D67" w:rsidRPr="00EF7D67" w:rsidRDefault="00EF7D67" w:rsidP="00EF7D67"/>
    <w:p w14:paraId="694BED86" w14:textId="20E421AC" w:rsidR="00EF7D67" w:rsidRDefault="00EF7D67" w:rsidP="00EF7D67"/>
    <w:p w14:paraId="6AEC7DDA" w14:textId="77777777" w:rsidR="00EF7D67" w:rsidRPr="00EF7D67" w:rsidRDefault="00EF7D67" w:rsidP="00EF7D67"/>
    <w:sectPr w:rsidR="00EF7D67" w:rsidRPr="00EF7D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sDCxNDAyM7Y0NzBX0lEKTi0uzszPAykwqgUAkBPyZSwAAAA="/>
  </w:docVars>
  <w:rsids>
    <w:rsidRoot w:val="003659AA"/>
    <w:rsid w:val="003659AA"/>
    <w:rsid w:val="00724B17"/>
    <w:rsid w:val="00EF7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FBD63"/>
  <w15:chartTrackingRefBased/>
  <w15:docId w15:val="{3D81DB4F-72CD-426F-BD77-D79652C0B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3659AA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ilesh Akula</dc:creator>
  <cp:keywords/>
  <dc:description/>
  <cp:lastModifiedBy>Akhilesh Akula</cp:lastModifiedBy>
  <cp:revision>2</cp:revision>
  <dcterms:created xsi:type="dcterms:W3CDTF">2020-06-24T21:41:00Z</dcterms:created>
  <dcterms:modified xsi:type="dcterms:W3CDTF">2020-06-25T06:00:00Z</dcterms:modified>
</cp:coreProperties>
</file>